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27986056">
                <wp:simplePos x="0" y="0"/>
                <wp:positionH relativeFrom="margin">
                  <wp:posOffset>5802630</wp:posOffset>
                </wp:positionH>
                <wp:positionV relativeFrom="paragraph">
                  <wp:posOffset>9842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87A4BA1" w:rsidR="008E2F34" w:rsidRPr="006D38E6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7.7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DcJXZg3gAAAAoBAAAPAAAAZHJzL2Rv&#10;d25yZXYueG1sTI/BTsMwEETvSPyDtUjcqF1KoiZkUyEQVyragsTNjbdJRLyOYrcJf1/3RI+jGc28&#10;KVaT7cSJBt86RpjPFAjiypmWa4Td9v1hCcIHzUZ3jgnhjzysytubQufGjfxJp02oRSxhn2uEJoQ+&#10;l9JXDVntZ64njt7BDVaHKIdamkGPsdx28lGpVFrdclxodE+vDVW/m6NF+Po4/Hw/qXX9ZpN+dJOS&#10;bDOJeH83vTyDCDSF/zBc8CM6lJFp745svOgQsvkioodoJAmIS0BlyxTEHiFdJCDLQl5fKM8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3CV2YN4AAAAKAQAADwAAAAAAAAAAAAAAAABQ&#10;BAAAZHJzL2Rvd25yZXYueG1sUEsFBgAAAAAEAAQA8wAAAFsFAAAAAA==&#10;" filled="f" stroked="f">
                <v:textbox>
                  <w:txbxContent>
                    <w:p w14:paraId="3BD75878" w14:textId="787A4BA1" w:rsidR="008E2F34" w:rsidRPr="006D38E6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427A5FB1" w:rsidR="008F18F8" w:rsidRDefault="001D6DAD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নেন্ট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71BF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7777777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,গাজীপুর</w:t>
      </w:r>
      <w:proofErr w:type="spellEnd"/>
      <w:proofErr w:type="gram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694B509" w14:textId="77777777" w:rsidR="00471BF5" w:rsidRDefault="008F18F8" w:rsidP="00471BF5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১</w:t>
      </w:r>
      <w:proofErr w:type="gramEnd"/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্বা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</w:p>
    <w:p w14:paraId="49B8CD25" w14:textId="77777777" w:rsidR="00471BF5" w:rsidRDefault="00471BF5" w:rsidP="00471BF5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4B53C02E" w14:textId="51F1F109" w:rsidR="008F18F8" w:rsidRPr="00471BF5" w:rsidRDefault="008F18F8" w:rsidP="00471BF5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6B46983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075CB7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CB7"/>
    <w:rsid w:val="001D6DAD"/>
    <w:rsid w:val="00203B44"/>
    <w:rsid w:val="00471BF5"/>
    <w:rsid w:val="006D38E6"/>
    <w:rsid w:val="007D02D1"/>
    <w:rsid w:val="00887277"/>
    <w:rsid w:val="008E2F34"/>
    <w:rsid w:val="008F18F8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1B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2-24T09:23:00Z</cp:lastPrinted>
  <dcterms:created xsi:type="dcterms:W3CDTF">2022-01-22T15:31:00Z</dcterms:created>
  <dcterms:modified xsi:type="dcterms:W3CDTF">2022-01-22T15:32:00Z</dcterms:modified>
</cp:coreProperties>
</file>